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E4446" w14:textId="0BE3C0AB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236BBE">
        <w:rPr>
          <w:rFonts w:ascii="Helvetica" w:eastAsia="Times New Roman" w:hAnsi="Helvetica" w:cs="Helvetica"/>
          <w:color w:val="3366FF"/>
          <w:sz w:val="32"/>
          <w:szCs w:val="32"/>
        </w:rPr>
        <w:t>Fall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2024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796B4755" w14:textId="7C442232" w:rsidR="00F70BA8" w:rsidRDefault="00F70BA8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 xml:space="preserve">Filename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1.pdf (or docx or ppt or xlsx)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1.pdf</w:t>
      </w: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>Think of a business</w:t>
      </w:r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A08417B" w14:textId="77777777" w:rsidR="00295D57" w:rsidRPr="00FD6B1A" w:rsidRDefault="00295D57" w:rsidP="00295D57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1F47F924" w:rsidR="00C278B6" w:rsidRDefault="00FD6B1A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</w:t>
      </w:r>
      <w:r w:rsidR="001459D0">
        <w:rPr>
          <w:rFonts w:eastAsia="Times New Roman" w:cs="Helvetica"/>
          <w:color w:val="2D3B45"/>
          <w:sz w:val="24"/>
          <w:szCs w:val="24"/>
        </w:rPr>
        <w:t>replicate the formatting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 shown above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 (I did it in Excel!)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.  Use whatever technique you feel comfortable </w:t>
      </w:r>
      <w:r w:rsidR="001459D0">
        <w:rPr>
          <w:rFonts w:eastAsia="Times New Roman" w:cs="Helvetica"/>
          <w:color w:val="2D3B45"/>
          <w:sz w:val="24"/>
          <w:szCs w:val="24"/>
        </w:rPr>
        <w:t>so long as you f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eel 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it 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represents the business that you are describing.  </w:t>
      </w:r>
    </w:p>
    <w:p w14:paraId="632D23AA" w14:textId="77777777" w:rsidR="00236BBE" w:rsidRDefault="00236BBE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</w:p>
    <w:p w14:paraId="7B7D69A4" w14:textId="0F27058A" w:rsidR="00236BBE" w:rsidRDefault="00236BBE" w:rsidP="00014AD3">
      <w:pPr>
        <w:pStyle w:val="ListParagraph"/>
        <w:ind w:left="0"/>
      </w:pPr>
      <w:r>
        <w:rPr>
          <w:rFonts w:eastAsia="Times New Roman" w:cs="Helvetica"/>
          <w:color w:val="2D3B45"/>
          <w:sz w:val="24"/>
          <w:szCs w:val="24"/>
        </w:rPr>
        <w:t>Please note that you must use a computer tool to generate the model.  It is not OK to take a picture of a handwritten diagram.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1459D0"/>
    <w:rsid w:val="00236BBE"/>
    <w:rsid w:val="00282981"/>
    <w:rsid w:val="00295D57"/>
    <w:rsid w:val="002B384D"/>
    <w:rsid w:val="0039701C"/>
    <w:rsid w:val="0043441A"/>
    <w:rsid w:val="0044242F"/>
    <w:rsid w:val="0045239D"/>
    <w:rsid w:val="004F3CCB"/>
    <w:rsid w:val="004F4545"/>
    <w:rsid w:val="005C77F5"/>
    <w:rsid w:val="005F5CFA"/>
    <w:rsid w:val="00626474"/>
    <w:rsid w:val="006437D8"/>
    <w:rsid w:val="00772348"/>
    <w:rsid w:val="007C6299"/>
    <w:rsid w:val="00802536"/>
    <w:rsid w:val="008742A8"/>
    <w:rsid w:val="00880763"/>
    <w:rsid w:val="009473B8"/>
    <w:rsid w:val="009800FA"/>
    <w:rsid w:val="009A6AF1"/>
    <w:rsid w:val="00A25305"/>
    <w:rsid w:val="00A43333"/>
    <w:rsid w:val="00A51476"/>
    <w:rsid w:val="00B82D60"/>
    <w:rsid w:val="00B873FB"/>
    <w:rsid w:val="00C12A88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70BA8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23</cp:revision>
  <dcterms:created xsi:type="dcterms:W3CDTF">2021-11-02T17:05:00Z</dcterms:created>
  <dcterms:modified xsi:type="dcterms:W3CDTF">2024-05-23T15:30:00Z</dcterms:modified>
</cp:coreProperties>
</file>